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7"/>
        <w:tblW w:w="10455" w:type="dxa"/>
        <w:tblLook w:val="04A0" w:firstRow="1" w:lastRow="0" w:firstColumn="1" w:lastColumn="0" w:noHBand="0" w:noVBand="1"/>
      </w:tblPr>
      <w:tblGrid>
        <w:gridCol w:w="1209"/>
        <w:gridCol w:w="9246"/>
      </w:tblGrid>
      <w:tr w:rsidR="005562EC" w:rsidRPr="007F052A" w14:paraId="54BF7FBE" w14:textId="77777777" w:rsidTr="003C7A1F">
        <w:trPr>
          <w:trHeight w:val="826"/>
        </w:trPr>
        <w:tc>
          <w:tcPr>
            <w:tcW w:w="1206" w:type="dxa"/>
          </w:tcPr>
          <w:p w14:paraId="7699E9AD" w14:textId="181A195D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Завдання:</w:t>
            </w:r>
          </w:p>
        </w:tc>
        <w:tc>
          <w:tcPr>
            <w:tcW w:w="9249" w:type="dxa"/>
          </w:tcPr>
          <w:p w14:paraId="0F1ABA9F" w14:textId="77777777" w:rsidR="007F052A" w:rsidRPr="003A3D22" w:rsidRDefault="001063A6" w:rsidP="00A82EA3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063A6">
              <w:rPr>
                <w:rFonts w:ascii="Times New Roman" w:hAnsi="Times New Roman" w:cs="Times New Roman"/>
                <w:sz w:val="20"/>
                <w:szCs w:val="20"/>
              </w:rPr>
              <w:t>Навчитись знаходити максимальний потік між парою вузлів та визначати мінімальний переріз.</w:t>
            </w:r>
          </w:p>
          <w:p w14:paraId="09A68817" w14:textId="75CAD68B" w:rsidR="001063A6" w:rsidRPr="001063A6" w:rsidRDefault="001063A6" w:rsidP="00A82EA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Варіант – 6 (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= 3; j=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5562EC" w:rsidRPr="007F052A" w14:paraId="1B3D82A5" w14:textId="77777777" w:rsidTr="003C7A1F">
        <w:trPr>
          <w:trHeight w:val="5623"/>
        </w:trPr>
        <w:tc>
          <w:tcPr>
            <w:tcW w:w="1206" w:type="dxa"/>
          </w:tcPr>
          <w:p w14:paraId="51948E5D" w14:textId="54EFBCC0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Результат виконання</w:t>
            </w:r>
            <w:r w:rsidR="00510EB8"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роботи:</w:t>
            </w:r>
          </w:p>
        </w:tc>
        <w:tc>
          <w:tcPr>
            <w:tcW w:w="9249" w:type="dxa"/>
          </w:tcPr>
          <w:p w14:paraId="6FA5D4D7" w14:textId="1168E4A0" w:rsid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4771EFD" w14:textId="77777777" w:rsidR="00D22D48" w:rsidRDefault="003C7A1F" w:rsidP="003C7A1F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noProof/>
                <w:lang w:eastAsia="uk-UA"/>
              </w:rPr>
              <w:drawing>
                <wp:inline distT="0" distB="0" distL="0" distR="0" wp14:anchorId="4A332AB7" wp14:editId="27FA9D73">
                  <wp:extent cx="3924300" cy="4133850"/>
                  <wp:effectExtent l="0" t="0" r="0" b="0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24300" cy="4133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CB6D0B3" w14:textId="77777777" w:rsidR="003C7A1F" w:rsidRPr="003C7A1F" w:rsidRDefault="003C7A1F" w:rsidP="003C7A1F">
            <w:pPr>
              <w:pStyle w:val="a8"/>
              <w:numPr>
                <w:ilvl w:val="0"/>
                <w:numId w:val="2"/>
              </w:numPr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 xml:space="preserve">Для заданого графа </w:t>
            </w:r>
            <w:r w:rsidRPr="003C7A1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G</w:t>
            </w: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 xml:space="preserve"> {8,10}, знайти шлях (</w:t>
            </w:r>
            <w:r w:rsidRPr="003C7A1F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вказати послідовність </w:t>
            </w:r>
            <w:proofErr w:type="spellStart"/>
            <w:r w:rsidRPr="003C7A1F">
              <w:rPr>
                <w:rFonts w:ascii="Times New Roman" w:hAnsi="Times New Roman" w:cs="Times New Roman"/>
                <w:i/>
                <w:sz w:val="20"/>
                <w:szCs w:val="20"/>
              </w:rPr>
              <w:t>ребер</w:t>
            </w:r>
            <w:proofErr w:type="spellEnd"/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) з максимальною пропускною здатністю (</w:t>
            </w:r>
            <w:r w:rsidRPr="003C7A1F">
              <w:rPr>
                <w:rFonts w:ascii="Times New Roman" w:hAnsi="Times New Roman" w:cs="Times New Roman"/>
                <w:i/>
                <w:sz w:val="20"/>
                <w:szCs w:val="20"/>
              </w:rPr>
              <w:t>вказати якою</w:t>
            </w: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) між вузлами 3</w:t>
            </w:r>
            <w:r w:rsidRPr="003C7A1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та</w:t>
            </w:r>
            <w:r w:rsidRPr="003C7A1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 xml:space="preserve">6. </w:t>
            </w:r>
          </w:p>
          <w:p w14:paraId="3C7152D2" w14:textId="77777777" w:rsidR="003C7A1F" w:rsidRPr="003C7A1F" w:rsidRDefault="003C7A1F" w:rsidP="003C7A1F">
            <w:pPr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 xml:space="preserve">Від вершини 3 до вершини 6 згідно алгоритму </w:t>
            </w:r>
            <w:proofErr w:type="spellStart"/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Флойда</w:t>
            </w:r>
            <w:proofErr w:type="spellEnd"/>
            <w:r w:rsidRPr="003C7A1F">
              <w:rPr>
                <w:rFonts w:ascii="Times New Roman" w:hAnsi="Times New Roman" w:cs="Times New Roman"/>
                <w:sz w:val="20"/>
                <w:szCs w:val="20"/>
              </w:rPr>
              <w:t xml:space="preserve"> шлях з максимальною пропускною здатність і одночасно найкоротший це через вершини  3-8-6=12. Його пропускна здатність становитиме 4, як і ребро </w:t>
            </w:r>
            <w:r w:rsidRPr="003C7A1F">
              <w:rPr>
                <w:rFonts w:ascii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з мінімальним ваговим коефіцієнтом в цьому шляху</w:t>
            </w:r>
          </w:p>
          <w:p w14:paraId="62831C6D" w14:textId="77777777" w:rsidR="003C7A1F" w:rsidRPr="003C7A1F" w:rsidRDefault="003C7A1F" w:rsidP="003C7A1F">
            <w:pPr>
              <w:pStyle w:val="a8"/>
              <w:numPr>
                <w:ilvl w:val="0"/>
                <w:numId w:val="2"/>
              </w:numPr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Визначити максимальний потік, який може бути переданий між вузлами 3</w:t>
            </w:r>
            <w:r w:rsidRPr="003C7A1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та</w:t>
            </w:r>
            <w:r w:rsidRPr="003C7A1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  <w:p w14:paraId="5AE66F24" w14:textId="77777777" w:rsidR="003C7A1F" w:rsidRPr="003C7A1F" w:rsidRDefault="003C7A1F" w:rsidP="003C7A1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Максимальний потік, який може бути переданий між вузлами 3 та 6 становить 112(12+16+21+29+34)</w:t>
            </w:r>
          </w:p>
          <w:p w14:paraId="5542A758" w14:textId="77777777" w:rsidR="003C7A1F" w:rsidRPr="003C7A1F" w:rsidRDefault="003C7A1F" w:rsidP="003C7A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3-8-6=12</w:t>
            </w:r>
          </w:p>
          <w:p w14:paraId="791AD10D" w14:textId="77777777" w:rsidR="003C7A1F" w:rsidRPr="003C7A1F" w:rsidRDefault="003C7A1F" w:rsidP="003C7A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3-4-5-6=16</w:t>
            </w:r>
          </w:p>
          <w:p w14:paraId="14D2EA1E" w14:textId="77777777" w:rsidR="003C7A1F" w:rsidRPr="003C7A1F" w:rsidRDefault="003C7A1F" w:rsidP="003C7A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3-4-2-7-6=29</w:t>
            </w:r>
          </w:p>
          <w:p w14:paraId="7A6C4741" w14:textId="77777777" w:rsidR="003C7A1F" w:rsidRPr="003C7A1F" w:rsidRDefault="003C7A1F" w:rsidP="003C7A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3-8-1-2-7-6=21</w:t>
            </w:r>
          </w:p>
          <w:p w14:paraId="26F677F5" w14:textId="77777777" w:rsidR="003C7A1F" w:rsidRPr="003C7A1F" w:rsidRDefault="003C7A1F" w:rsidP="003C7A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3-4-2-1-8-6=34</w:t>
            </w:r>
          </w:p>
          <w:p w14:paraId="5864C8B2" w14:textId="77777777" w:rsidR="003C7A1F" w:rsidRPr="003C7A1F" w:rsidRDefault="003C7A1F" w:rsidP="003C7A1F">
            <w:pPr>
              <w:pStyle w:val="a8"/>
              <w:numPr>
                <w:ilvl w:val="0"/>
                <w:numId w:val="2"/>
              </w:numPr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Вказати ребра, які входять у мінімальний переріз.</w:t>
            </w:r>
          </w:p>
          <w:p w14:paraId="2D743493" w14:textId="77777777" w:rsidR="003C7A1F" w:rsidRPr="003C7A1F" w:rsidRDefault="003C7A1F" w:rsidP="003C7A1F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 xml:space="preserve">У мінімальний переріз входять ребра 3-8 і 8-6, 3-4, 4-5 і 5-6. </w:t>
            </w:r>
          </w:p>
          <w:p w14:paraId="5E11B20F" w14:textId="77777777" w:rsidR="003C7A1F" w:rsidRPr="003C7A1F" w:rsidRDefault="003C7A1F" w:rsidP="003C7A1F">
            <w:pPr>
              <w:pStyle w:val="a8"/>
              <w:numPr>
                <w:ilvl w:val="0"/>
                <w:numId w:val="2"/>
              </w:numPr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 xml:space="preserve">Визначити максимальний потік, який може виходити з вузла 3. Визначити максимальний потік, який може входити у вузол 6. </w:t>
            </w:r>
          </w:p>
          <w:p w14:paraId="67E8CE4D" w14:textId="77777777" w:rsidR="003C7A1F" w:rsidRPr="003C7A1F" w:rsidRDefault="003C7A1F" w:rsidP="003C7A1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Максимальний потік, який може виходити з вузла 3 становить 13(3-4=9 і 3-8=4 тоді 9+4=13)</w:t>
            </w:r>
          </w:p>
          <w:p w14:paraId="693F4C8B" w14:textId="77777777" w:rsidR="003C7A1F" w:rsidRPr="003C7A1F" w:rsidRDefault="003C7A1F" w:rsidP="003C7A1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Максимальний потік, який може входити у вузол 6 становить 16(7-6=3 і 5-6=5  і 8-6=8 тоді 5+3+8=16)</w:t>
            </w:r>
          </w:p>
          <w:p w14:paraId="3C6851E7" w14:textId="77777777" w:rsidR="003C7A1F" w:rsidRPr="003C7A1F" w:rsidRDefault="003C7A1F" w:rsidP="003C7A1F">
            <w:pPr>
              <w:pStyle w:val="a8"/>
              <w:numPr>
                <w:ilvl w:val="0"/>
                <w:numId w:val="2"/>
              </w:numPr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Вважаючи, що між вузлами 3 та 6 передається максимальний потік, до яких вузлів можна здійснити передачу інформації з вузла 3. Визначити пропускну здатність даних маршрутів.</w:t>
            </w:r>
          </w:p>
          <w:p w14:paraId="091AE9DB" w14:textId="14BD57D8" w:rsidR="003C7A1F" w:rsidRPr="003C7A1F" w:rsidRDefault="003C7A1F" w:rsidP="003C7A1F">
            <w:pPr>
              <w:pStyle w:val="a8"/>
              <w:tabs>
                <w:tab w:val="left" w:pos="4020"/>
              </w:tabs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3-4=9 пропускна здатність 9</w:t>
            </w:r>
          </w:p>
          <w:p w14:paraId="688A2F5A" w14:textId="77777777" w:rsidR="003C7A1F" w:rsidRPr="003C7A1F" w:rsidRDefault="003C7A1F" w:rsidP="003C7A1F">
            <w:pPr>
              <w:pStyle w:val="a8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3-4-5=11 пропускна здатність 2</w:t>
            </w:r>
          </w:p>
          <w:p w14:paraId="184783C3" w14:textId="62C322F9" w:rsidR="003C7A1F" w:rsidRPr="003C7A1F" w:rsidRDefault="003A3D22" w:rsidP="003A3D22">
            <w:pPr>
              <w:pStyle w:val="a8"/>
              <w:tabs>
                <w:tab w:val="center" w:pos="4515"/>
                <w:tab w:val="left" w:pos="7605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="003C7A1F" w:rsidRPr="003C7A1F">
              <w:rPr>
                <w:rFonts w:ascii="Times New Roman" w:hAnsi="Times New Roman" w:cs="Times New Roman"/>
                <w:sz w:val="20"/>
                <w:szCs w:val="20"/>
              </w:rPr>
              <w:t>3-4-5-6=16 пропускна здатність 2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sz w:val="20"/>
                <w:szCs w:val="20"/>
              </w:rPr>
              <w:tab/>
            </w:r>
          </w:p>
          <w:p w14:paraId="0A96912E" w14:textId="77777777" w:rsidR="003C7A1F" w:rsidRPr="003C7A1F" w:rsidRDefault="003C7A1F" w:rsidP="003C7A1F">
            <w:pPr>
              <w:pStyle w:val="a8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3-4-5-6-7=19 пропускна здатність 2</w:t>
            </w:r>
          </w:p>
          <w:p w14:paraId="4D4C542C" w14:textId="77777777" w:rsidR="003C7A1F" w:rsidRPr="003C7A1F" w:rsidRDefault="003C7A1F" w:rsidP="003C7A1F">
            <w:pPr>
              <w:pStyle w:val="a8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3-4-5-6-7-2=26 пропускна здатність 2</w:t>
            </w:r>
          </w:p>
          <w:p w14:paraId="0445FA40" w14:textId="77777777" w:rsidR="003C7A1F" w:rsidRPr="003C7A1F" w:rsidRDefault="003C7A1F" w:rsidP="003C7A1F">
            <w:pPr>
              <w:pStyle w:val="a8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3-4-5-6-7-2-1=27 пропускна здатність 1</w:t>
            </w:r>
          </w:p>
          <w:p w14:paraId="0B9E09B3" w14:textId="77777777" w:rsidR="003C7A1F" w:rsidRPr="003C7A1F" w:rsidRDefault="003C7A1F" w:rsidP="003C7A1F">
            <w:pPr>
              <w:pStyle w:val="a8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3-4-5-6-7-2-1-8=33 пропускна здатність 1</w:t>
            </w:r>
          </w:p>
          <w:p w14:paraId="48E6BE17" w14:textId="77777777" w:rsidR="003C7A1F" w:rsidRPr="003C7A1F" w:rsidRDefault="003C7A1F" w:rsidP="003C7A1F">
            <w:pPr>
              <w:pStyle w:val="a8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3-8=4 пропускна здатність 4</w:t>
            </w:r>
          </w:p>
          <w:p w14:paraId="57175CAF" w14:textId="77777777" w:rsidR="003C7A1F" w:rsidRPr="003C7A1F" w:rsidRDefault="003C7A1F" w:rsidP="003C7A1F">
            <w:pPr>
              <w:pStyle w:val="a8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3-8-1=10 пропускна здатність 4</w:t>
            </w:r>
          </w:p>
          <w:p w14:paraId="364B87BB" w14:textId="77777777" w:rsidR="003C7A1F" w:rsidRPr="003C7A1F" w:rsidRDefault="003C7A1F" w:rsidP="003C7A1F">
            <w:pPr>
              <w:pStyle w:val="a8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3-8-1-2=11 пропускна здатність 1</w:t>
            </w:r>
          </w:p>
          <w:p w14:paraId="0AA2E8D4" w14:textId="3EDFBC3B" w:rsidR="003C7A1F" w:rsidRPr="003C7A1F" w:rsidRDefault="003C7A1F" w:rsidP="003C7A1F">
            <w:pPr>
              <w:pStyle w:val="a8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3-8-1-2-7=18 пропускна здатність 1</w:t>
            </w:r>
          </w:p>
          <w:p w14:paraId="26CAC2F7" w14:textId="77777777" w:rsidR="003C7A1F" w:rsidRPr="003C7A1F" w:rsidRDefault="003C7A1F" w:rsidP="003C7A1F">
            <w:pPr>
              <w:pStyle w:val="a8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3-8-1-2-7-6=21 пропускна здатність 1</w:t>
            </w:r>
          </w:p>
          <w:p w14:paraId="4BA64F2D" w14:textId="77777777" w:rsidR="003C7A1F" w:rsidRPr="003C7A1F" w:rsidRDefault="003C7A1F" w:rsidP="003C7A1F">
            <w:pPr>
              <w:pStyle w:val="a8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3-8-1-2-7-6-5=26 пропускна здатність 1</w:t>
            </w:r>
          </w:p>
          <w:p w14:paraId="46385C32" w14:textId="77777777" w:rsidR="003C7A1F" w:rsidRPr="003C7A1F" w:rsidRDefault="003C7A1F" w:rsidP="003C7A1F">
            <w:pPr>
              <w:pStyle w:val="a8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3-8-1-2-7-6-5-4=28 пропускна здатність 1</w:t>
            </w:r>
          </w:p>
          <w:p w14:paraId="7B35C4C0" w14:textId="77777777" w:rsidR="003C7A1F" w:rsidRPr="003C7A1F" w:rsidRDefault="003C7A1F" w:rsidP="003C7A1F">
            <w:pPr>
              <w:pStyle w:val="a8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3-4-2=19 пропускна здатність 9</w:t>
            </w:r>
          </w:p>
          <w:p w14:paraId="58C9EABE" w14:textId="77777777" w:rsidR="003C7A1F" w:rsidRPr="003C7A1F" w:rsidRDefault="003C7A1F" w:rsidP="003C7A1F">
            <w:pPr>
              <w:pStyle w:val="a8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3-4-2-1=20 пропускна здатність 1</w:t>
            </w:r>
          </w:p>
          <w:p w14:paraId="553F5191" w14:textId="77777777" w:rsidR="003C7A1F" w:rsidRPr="003C7A1F" w:rsidRDefault="003C7A1F" w:rsidP="003C7A1F">
            <w:pPr>
              <w:pStyle w:val="a8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3-4-2-1-8=26 пропускна здатність 1</w:t>
            </w:r>
          </w:p>
          <w:p w14:paraId="7928F9A5" w14:textId="77777777" w:rsidR="003C7A1F" w:rsidRPr="003C7A1F" w:rsidRDefault="003C7A1F" w:rsidP="003C7A1F">
            <w:pPr>
              <w:pStyle w:val="a8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3-4-2-7=26 пропускна здатність 7</w:t>
            </w:r>
          </w:p>
          <w:p w14:paraId="33FE2435" w14:textId="77777777" w:rsidR="003C7A1F" w:rsidRPr="003C7A1F" w:rsidRDefault="003C7A1F" w:rsidP="003C7A1F">
            <w:pPr>
              <w:pStyle w:val="a8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3-4-2-7-6=29 пропускна здатність 3</w:t>
            </w:r>
          </w:p>
          <w:p w14:paraId="37BFC312" w14:textId="77777777" w:rsidR="003C7A1F" w:rsidRPr="003C7A1F" w:rsidRDefault="003C7A1F" w:rsidP="003C7A1F">
            <w:pPr>
              <w:pStyle w:val="a8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3-4-2-7-6-5=34 пропускна здатність 3</w:t>
            </w:r>
          </w:p>
          <w:p w14:paraId="52AB5DC2" w14:textId="77777777" w:rsidR="003C7A1F" w:rsidRPr="003C7A1F" w:rsidRDefault="003C7A1F" w:rsidP="003C7A1F">
            <w:pPr>
              <w:pStyle w:val="a8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3-8-6=12 пропускна здатність 4</w:t>
            </w:r>
          </w:p>
          <w:p w14:paraId="1338BB9D" w14:textId="77777777" w:rsidR="003C7A1F" w:rsidRPr="003C7A1F" w:rsidRDefault="003C7A1F" w:rsidP="003C7A1F">
            <w:pPr>
              <w:pStyle w:val="a8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3-8-6-5=17 пропускна здатність 4</w:t>
            </w:r>
          </w:p>
          <w:p w14:paraId="02822B3D" w14:textId="77777777" w:rsidR="003C7A1F" w:rsidRPr="003C7A1F" w:rsidRDefault="003C7A1F" w:rsidP="003C7A1F">
            <w:pPr>
              <w:pStyle w:val="a8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3-8-6-5-4=19 пропускна здатність 2</w:t>
            </w:r>
          </w:p>
          <w:p w14:paraId="56C17549" w14:textId="77777777" w:rsidR="003C7A1F" w:rsidRPr="003C7A1F" w:rsidRDefault="003C7A1F" w:rsidP="003C7A1F">
            <w:pPr>
              <w:pStyle w:val="a8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3-8-6-7=15 пропускна здатність 3</w:t>
            </w:r>
          </w:p>
          <w:p w14:paraId="56BD5F37" w14:textId="77777777" w:rsidR="003C7A1F" w:rsidRPr="003C7A1F" w:rsidRDefault="003C7A1F" w:rsidP="003C7A1F">
            <w:pPr>
              <w:pStyle w:val="a8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3-8-6-7-2=22 пропускна здатність 3</w:t>
            </w:r>
          </w:p>
          <w:p w14:paraId="39FAAED3" w14:textId="77777777" w:rsidR="003C7A1F" w:rsidRPr="003C7A1F" w:rsidRDefault="003C7A1F" w:rsidP="003C7A1F">
            <w:pPr>
              <w:pStyle w:val="a8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3-8-6-7-2-1=23 пропускна здатність 1</w:t>
            </w:r>
          </w:p>
          <w:p w14:paraId="6111B96E" w14:textId="77777777" w:rsidR="003C7A1F" w:rsidRPr="003C7A1F" w:rsidRDefault="003C7A1F" w:rsidP="003C7A1F">
            <w:pPr>
              <w:pStyle w:val="a8"/>
              <w:numPr>
                <w:ilvl w:val="0"/>
                <w:numId w:val="2"/>
              </w:numPr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Вважаючи, що між вузлами 3 та 6 передається максимальний потік, які вузли можуть здійснити передачу інформації до вузла 6. Визначити пропускну здатність даних маршрутів.</w:t>
            </w:r>
          </w:p>
          <w:p w14:paraId="00039691" w14:textId="77777777" w:rsidR="003C7A1F" w:rsidRPr="003C7A1F" w:rsidRDefault="003C7A1F" w:rsidP="003C7A1F">
            <w:pPr>
              <w:pStyle w:val="a8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5-6=5 пропускна здатність 5</w:t>
            </w:r>
          </w:p>
          <w:p w14:paraId="24B3F7D8" w14:textId="77777777" w:rsidR="003C7A1F" w:rsidRPr="003C7A1F" w:rsidRDefault="003C7A1F" w:rsidP="003C7A1F">
            <w:pPr>
              <w:pStyle w:val="a8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4-5-6=7 пропускна здатність 2</w:t>
            </w:r>
          </w:p>
          <w:p w14:paraId="2737D1AB" w14:textId="77777777" w:rsidR="003C7A1F" w:rsidRPr="003C7A1F" w:rsidRDefault="003C7A1F" w:rsidP="003C7A1F">
            <w:pPr>
              <w:pStyle w:val="a8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3-4-5-6=16 пропускна здатність 2</w:t>
            </w:r>
          </w:p>
          <w:p w14:paraId="23735744" w14:textId="77777777" w:rsidR="003C7A1F" w:rsidRPr="003C7A1F" w:rsidRDefault="003C7A1F" w:rsidP="003C7A1F">
            <w:pPr>
              <w:pStyle w:val="a8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8-3-4-5-6=20 пропускна здатність 2</w:t>
            </w:r>
          </w:p>
          <w:p w14:paraId="1AE78823" w14:textId="77777777" w:rsidR="003C7A1F" w:rsidRPr="003C7A1F" w:rsidRDefault="003C7A1F" w:rsidP="003C7A1F">
            <w:pPr>
              <w:pStyle w:val="a8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1-8-3-4-5-6=26 пропускна здатність 2</w:t>
            </w:r>
          </w:p>
          <w:p w14:paraId="3F5E59EE" w14:textId="77777777" w:rsidR="003C7A1F" w:rsidRPr="003C7A1F" w:rsidRDefault="003C7A1F" w:rsidP="003C7A1F">
            <w:pPr>
              <w:pStyle w:val="a8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2-1-8-3-4-5-6=27 пропускна здатність 1</w:t>
            </w:r>
          </w:p>
          <w:p w14:paraId="21ACCBED" w14:textId="77777777" w:rsidR="003C7A1F" w:rsidRPr="003C7A1F" w:rsidRDefault="003C7A1F" w:rsidP="003C7A1F">
            <w:pPr>
              <w:pStyle w:val="a8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7-2-1-8-3-4-5-6=37 пропускна здатність 1</w:t>
            </w:r>
          </w:p>
          <w:p w14:paraId="7D1817C3" w14:textId="77777777" w:rsidR="003C7A1F" w:rsidRPr="003C7A1F" w:rsidRDefault="003C7A1F" w:rsidP="003C7A1F">
            <w:pPr>
              <w:pStyle w:val="a8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7-6=3 пропускна здатність 3</w:t>
            </w:r>
          </w:p>
          <w:p w14:paraId="20549DC9" w14:textId="77777777" w:rsidR="003C7A1F" w:rsidRPr="003C7A1F" w:rsidRDefault="003C7A1F" w:rsidP="003C7A1F">
            <w:pPr>
              <w:pStyle w:val="a8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2-7-6=10 пропускна здатність 3</w:t>
            </w:r>
          </w:p>
          <w:p w14:paraId="6935EAEE" w14:textId="77777777" w:rsidR="003C7A1F" w:rsidRPr="003C7A1F" w:rsidRDefault="003C7A1F" w:rsidP="003C7A1F">
            <w:pPr>
              <w:pStyle w:val="a8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1-2-7-6=11 пропускна здатність 1</w:t>
            </w:r>
          </w:p>
          <w:p w14:paraId="54828E2B" w14:textId="77777777" w:rsidR="003C7A1F" w:rsidRPr="003C7A1F" w:rsidRDefault="003C7A1F" w:rsidP="003C7A1F">
            <w:pPr>
              <w:pStyle w:val="a8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8-1-2-7-6=17 пропускна здатність 1</w:t>
            </w:r>
          </w:p>
          <w:p w14:paraId="2F94DC11" w14:textId="77777777" w:rsidR="003C7A1F" w:rsidRPr="003C7A1F" w:rsidRDefault="003C7A1F" w:rsidP="003C7A1F">
            <w:pPr>
              <w:pStyle w:val="a8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3-8-1-2-7-6=21 пропускна здатність 1</w:t>
            </w:r>
          </w:p>
          <w:p w14:paraId="7CCB46D9" w14:textId="77777777" w:rsidR="003C7A1F" w:rsidRPr="003C7A1F" w:rsidRDefault="003C7A1F" w:rsidP="003C7A1F">
            <w:pPr>
              <w:pStyle w:val="a8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4-3-8-1-2-7-6=30 пропускна здатність 1</w:t>
            </w:r>
          </w:p>
          <w:p w14:paraId="1D69E866" w14:textId="77777777" w:rsidR="003C7A1F" w:rsidRPr="003C7A1F" w:rsidRDefault="003C7A1F" w:rsidP="003C7A1F">
            <w:pPr>
              <w:pStyle w:val="a8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5-4-3-8-1-2-7-6=32 пропускна здатність 1</w:t>
            </w:r>
          </w:p>
          <w:p w14:paraId="03054462" w14:textId="77777777" w:rsidR="003C7A1F" w:rsidRPr="003C7A1F" w:rsidRDefault="003C7A1F" w:rsidP="003C7A1F">
            <w:pPr>
              <w:pStyle w:val="a8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8-6=8 пропускна здатність 8</w:t>
            </w:r>
          </w:p>
          <w:p w14:paraId="7C1D2755" w14:textId="77777777" w:rsidR="003C7A1F" w:rsidRPr="003C7A1F" w:rsidRDefault="003C7A1F" w:rsidP="003C7A1F">
            <w:pPr>
              <w:pStyle w:val="a8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3-8-6=12 пропускна здатність 4</w:t>
            </w:r>
          </w:p>
          <w:p w14:paraId="057AEFE1" w14:textId="77777777" w:rsidR="003C7A1F" w:rsidRPr="003C7A1F" w:rsidRDefault="003C7A1F" w:rsidP="003C7A1F">
            <w:pPr>
              <w:pStyle w:val="a8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4-3-8-6=21 пропускна здатність 4</w:t>
            </w:r>
          </w:p>
          <w:p w14:paraId="585148DA" w14:textId="77777777" w:rsidR="003C7A1F" w:rsidRPr="003C7A1F" w:rsidRDefault="003C7A1F" w:rsidP="003C7A1F">
            <w:pPr>
              <w:pStyle w:val="a8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5-4-3-8-6=23 пропускна здатність 2</w:t>
            </w:r>
          </w:p>
          <w:p w14:paraId="4164C34A" w14:textId="77777777" w:rsidR="003C7A1F" w:rsidRPr="003C7A1F" w:rsidRDefault="003C7A1F" w:rsidP="003C7A1F">
            <w:pPr>
              <w:pStyle w:val="a8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1-8-6=14 пропускна здатність 6</w:t>
            </w:r>
          </w:p>
          <w:p w14:paraId="51A4BD88" w14:textId="77777777" w:rsidR="003C7A1F" w:rsidRPr="003C7A1F" w:rsidRDefault="003C7A1F" w:rsidP="003C7A1F">
            <w:pPr>
              <w:pStyle w:val="a8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2-1-8-6=15 пропускна здатність 1</w:t>
            </w:r>
          </w:p>
          <w:p w14:paraId="3807E778" w14:textId="77777777" w:rsidR="003C7A1F" w:rsidRPr="003C7A1F" w:rsidRDefault="003C7A1F" w:rsidP="003C7A1F">
            <w:pPr>
              <w:pStyle w:val="a8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7-2-1-8-6=22 пропускна здатність 1</w:t>
            </w:r>
          </w:p>
          <w:p w14:paraId="2247B100" w14:textId="77777777" w:rsidR="003C7A1F" w:rsidRPr="003C7A1F" w:rsidRDefault="003C7A1F" w:rsidP="003C7A1F">
            <w:pPr>
              <w:pStyle w:val="a8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4-2-7-6=20 пропускна здатність 3</w:t>
            </w:r>
          </w:p>
          <w:p w14:paraId="335E0EA3" w14:textId="77777777" w:rsidR="003C7A1F" w:rsidRPr="003C7A1F" w:rsidRDefault="003C7A1F" w:rsidP="003C7A1F">
            <w:pPr>
              <w:pStyle w:val="a8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3-4-2-7-6=29 пропускна здатність 3</w:t>
            </w:r>
          </w:p>
          <w:p w14:paraId="3A64618D" w14:textId="77777777" w:rsidR="003C7A1F" w:rsidRPr="003C7A1F" w:rsidRDefault="003C7A1F" w:rsidP="003C7A1F">
            <w:pPr>
              <w:pStyle w:val="a8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8-3-4-2-7-6=33 пропускна здатність 3</w:t>
            </w:r>
          </w:p>
          <w:p w14:paraId="37FF2C00" w14:textId="77777777" w:rsidR="003C7A1F" w:rsidRPr="003C7A1F" w:rsidRDefault="003C7A1F" w:rsidP="003C7A1F">
            <w:pPr>
              <w:pStyle w:val="a8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1-8-3-4-2-7-6=39 пропускна здатність 3</w:t>
            </w:r>
          </w:p>
          <w:p w14:paraId="5347C44E" w14:textId="77777777" w:rsidR="003C7A1F" w:rsidRPr="003C7A1F" w:rsidRDefault="003C7A1F" w:rsidP="003C7A1F">
            <w:pPr>
              <w:pStyle w:val="a8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2-4-5-6=17 пропускна здатність 2</w:t>
            </w:r>
          </w:p>
          <w:p w14:paraId="0342C90B" w14:textId="77777777" w:rsidR="003C7A1F" w:rsidRPr="003C7A1F" w:rsidRDefault="003C7A1F" w:rsidP="003C7A1F">
            <w:pPr>
              <w:pStyle w:val="a8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1-2-4-5-6=18 пропускна здатність 1</w:t>
            </w:r>
          </w:p>
          <w:p w14:paraId="34276345" w14:textId="77777777" w:rsidR="003C7A1F" w:rsidRPr="003C7A1F" w:rsidRDefault="003C7A1F" w:rsidP="003C7A1F">
            <w:pPr>
              <w:pStyle w:val="a8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8-1-2-4-5-6=24 пропускна здатність 1</w:t>
            </w:r>
          </w:p>
          <w:p w14:paraId="6618115A" w14:textId="77777777" w:rsidR="003C7A1F" w:rsidRPr="003C7A1F" w:rsidRDefault="003C7A1F" w:rsidP="003C7A1F">
            <w:pPr>
              <w:pStyle w:val="a8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3-8-1-2-4-5-6=28 пропускна здатність 1</w:t>
            </w:r>
          </w:p>
          <w:p w14:paraId="4B2666AB" w14:textId="7A41D271" w:rsidR="003C7A1F" w:rsidRPr="003C7A1F" w:rsidRDefault="003C7A1F" w:rsidP="003C7A1F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562EC" w:rsidRPr="007F052A" w14:paraId="5B59E44D" w14:textId="77777777" w:rsidTr="003C7A1F">
        <w:trPr>
          <w:trHeight w:val="1365"/>
        </w:trPr>
        <w:tc>
          <w:tcPr>
            <w:tcW w:w="1206" w:type="dxa"/>
          </w:tcPr>
          <w:p w14:paraId="52688D56" w14:textId="18FAE6C4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Висновок:</w:t>
            </w:r>
          </w:p>
        </w:tc>
        <w:tc>
          <w:tcPr>
            <w:tcW w:w="9249" w:type="dxa"/>
          </w:tcPr>
          <w:p w14:paraId="009E73AB" w14:textId="6B835ED5" w:rsidR="003C7A1F" w:rsidRPr="003C7A1F" w:rsidRDefault="003C7A1F" w:rsidP="003C7A1F">
            <w:pPr>
              <w:pStyle w:val="a8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Н</w:t>
            </w: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 xml:space="preserve">а лабораторній роботі навчились визначати максимальний потік і користуватися алгоритмом </w:t>
            </w:r>
            <w:proofErr w:type="spellStart"/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Флойда</w:t>
            </w:r>
            <w:proofErr w:type="spellEnd"/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1002ED65" w14:textId="78CC6293" w:rsidR="004B727D" w:rsidRPr="004B727D" w:rsidRDefault="004B727D" w:rsidP="003C7A1F">
            <w:pPr>
              <w:pStyle w:val="a8"/>
              <w:ind w:left="0" w:firstLine="708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288EC27F" w14:textId="77777777" w:rsidR="002B5404" w:rsidRPr="007F052A" w:rsidRDefault="002B5404">
      <w:pPr>
        <w:rPr>
          <w:rFonts w:ascii="Times New Roman" w:hAnsi="Times New Roman" w:cs="Times New Roman"/>
          <w:sz w:val="20"/>
          <w:szCs w:val="20"/>
        </w:rPr>
      </w:pPr>
    </w:p>
    <w:sectPr w:rsidR="002B5404" w:rsidRPr="007F052A" w:rsidSect="00114327">
      <w:headerReference w:type="default" r:id="rId9"/>
      <w:footerReference w:type="default" r:id="rId10"/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DA0F2E" w14:textId="77777777" w:rsidR="00975D0A" w:rsidRDefault="00975D0A" w:rsidP="00FC2C96">
      <w:pPr>
        <w:spacing w:after="0" w:line="240" w:lineRule="auto"/>
      </w:pPr>
      <w:r>
        <w:separator/>
      </w:r>
    </w:p>
  </w:endnote>
  <w:endnote w:type="continuationSeparator" w:id="0">
    <w:p w14:paraId="550B5921" w14:textId="77777777" w:rsidR="00975D0A" w:rsidRDefault="00975D0A" w:rsidP="00FC2C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5B039F" w14:textId="1DCF7573" w:rsidR="001838E5" w:rsidRPr="001838E5" w:rsidRDefault="001838E5" w:rsidP="001838E5">
    <w:pPr>
      <w:pStyle w:val="a5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Звіт до лабораторної роботи з курсу «Телекомунікаційні та </w:t>
    </w:r>
    <w:r w:rsidR="003A3D22">
      <w:rPr>
        <w:rFonts w:ascii="Times New Roman" w:hAnsi="Times New Roman" w:cs="Times New Roman"/>
      </w:rPr>
      <w:t xml:space="preserve">інформаційні мережі». </w:t>
    </w:r>
    <w:r w:rsidR="003A3D22">
      <w:rPr>
        <w:rFonts w:ascii="Times New Roman" w:hAnsi="Times New Roman" w:cs="Times New Roman"/>
      </w:rPr>
      <w:t>Львів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0F582C" w14:textId="77777777" w:rsidR="00975D0A" w:rsidRDefault="00975D0A" w:rsidP="00FC2C96">
      <w:pPr>
        <w:spacing w:after="0" w:line="240" w:lineRule="auto"/>
      </w:pPr>
      <w:r>
        <w:separator/>
      </w:r>
    </w:p>
  </w:footnote>
  <w:footnote w:type="continuationSeparator" w:id="0">
    <w:p w14:paraId="3399DCC6" w14:textId="77777777" w:rsidR="00975D0A" w:rsidRDefault="00975D0A" w:rsidP="00FC2C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89F782" w14:textId="1FA2D2AA" w:rsidR="00FC2C96" w:rsidRPr="001838E5" w:rsidRDefault="00FC2C96" w:rsidP="00FC2C96">
    <w:pPr>
      <w:spacing w:after="0" w:line="240" w:lineRule="auto"/>
      <w:jc w:val="center"/>
      <w:rPr>
        <w:rFonts w:ascii="Times New Roman" w:hAnsi="Times New Roman" w:cs="Times New Roman"/>
        <w:b/>
        <w:sz w:val="24"/>
        <w:szCs w:val="24"/>
      </w:rPr>
    </w:pPr>
    <w:r w:rsidRPr="001838E5">
      <w:rPr>
        <w:rFonts w:ascii="Times New Roman" w:hAnsi="Times New Roman" w:cs="Times New Roman"/>
        <w:b/>
        <w:sz w:val="24"/>
        <w:szCs w:val="24"/>
      </w:rPr>
      <w:t>НАЦІОНАЛЬНИЙ УНІВЕРСИТЕТ «ЛЬВІВСЬКА ПОЛІТЕХНІКА»</w:t>
    </w:r>
  </w:p>
  <w:p w14:paraId="2B534C04" w14:textId="23F834DB" w:rsidR="005562EC" w:rsidRPr="001838E5" w:rsidRDefault="00FC2C96" w:rsidP="00FC2C96">
    <w:pPr>
      <w:spacing w:after="0" w:line="240" w:lineRule="auto"/>
      <w:jc w:val="center"/>
      <w:rPr>
        <w:rFonts w:ascii="Times New Roman" w:hAnsi="Times New Roman" w:cs="Times New Roman"/>
        <w:sz w:val="24"/>
        <w:szCs w:val="24"/>
      </w:rPr>
    </w:pPr>
    <w:r w:rsidRPr="001838E5">
      <w:rPr>
        <w:rFonts w:ascii="Times New Roman" w:hAnsi="Times New Roman" w:cs="Times New Roman"/>
        <w:b/>
        <w:sz w:val="24"/>
        <w:szCs w:val="24"/>
      </w:rPr>
      <w:t>Кафедра Телекомунікації</w:t>
    </w:r>
  </w:p>
  <w:tbl>
    <w:tblPr>
      <w:tblStyle w:val="a7"/>
      <w:tblW w:w="0" w:type="auto"/>
      <w:tblLayout w:type="fixed"/>
      <w:tblLook w:val="04A0" w:firstRow="1" w:lastRow="0" w:firstColumn="1" w:lastColumn="0" w:noHBand="0" w:noVBand="1"/>
    </w:tblPr>
    <w:tblGrid>
      <w:gridCol w:w="4957"/>
      <w:gridCol w:w="2551"/>
      <w:gridCol w:w="2948"/>
    </w:tblGrid>
    <w:tr w:rsidR="001838E5" w:rsidRPr="001838E5" w14:paraId="192BA706" w14:textId="77777777" w:rsidTr="001838E5">
      <w:tc>
        <w:tcPr>
          <w:tcW w:w="4957" w:type="dxa"/>
          <w:vMerge w:val="restart"/>
          <w:tcBorders>
            <w:top w:val="nil"/>
            <w:left w:val="nil"/>
            <w:bottom w:val="nil"/>
          </w:tcBorders>
        </w:tcPr>
        <w:p w14:paraId="5CE79F11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3CCE329B" w14:textId="4E2D6A43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Робота №</w:t>
          </w:r>
        </w:p>
      </w:tc>
      <w:tc>
        <w:tcPr>
          <w:tcW w:w="2948" w:type="dxa"/>
        </w:tcPr>
        <w:p w14:paraId="4D783F92" w14:textId="44C2BE00" w:rsidR="001838E5" w:rsidRPr="001063A6" w:rsidRDefault="001063A6">
          <w:pPr>
            <w:pStyle w:val="a3"/>
            <w:rPr>
              <w:rFonts w:ascii="Times New Roman" w:hAnsi="Times New Roman" w:cs="Times New Roman"/>
              <w:sz w:val="24"/>
              <w:szCs w:val="24"/>
              <w:lang w:val="en-US"/>
            </w:rPr>
          </w:pPr>
          <w:r>
            <w:rPr>
              <w:rFonts w:ascii="Times New Roman" w:hAnsi="Times New Roman" w:cs="Times New Roman"/>
              <w:sz w:val="24"/>
              <w:szCs w:val="24"/>
              <w:lang w:val="en-US"/>
            </w:rPr>
            <w:t>5</w:t>
          </w:r>
        </w:p>
      </w:tc>
    </w:tr>
    <w:tr w:rsidR="001838E5" w:rsidRPr="001838E5" w14:paraId="6C627792" w14:textId="77777777" w:rsidTr="001838E5">
      <w:tc>
        <w:tcPr>
          <w:tcW w:w="4957" w:type="dxa"/>
          <w:vMerge/>
          <w:tcBorders>
            <w:left w:val="nil"/>
            <w:bottom w:val="nil"/>
          </w:tcBorders>
        </w:tcPr>
        <w:p w14:paraId="3BDF31B9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7C835434" w14:textId="5BB9FA3C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Група</w:t>
          </w:r>
        </w:p>
      </w:tc>
      <w:tc>
        <w:tcPr>
          <w:tcW w:w="2948" w:type="dxa"/>
        </w:tcPr>
        <w:p w14:paraId="55425277" w14:textId="782D8151" w:rsidR="001838E5" w:rsidRPr="001838E5" w:rsidRDefault="003A3D22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ТР-31</w:t>
          </w:r>
        </w:p>
      </w:tc>
    </w:tr>
    <w:tr w:rsidR="001838E5" w:rsidRPr="001838E5" w14:paraId="6EAB64CB" w14:textId="77777777" w:rsidTr="001838E5">
      <w:tc>
        <w:tcPr>
          <w:tcW w:w="4957" w:type="dxa"/>
          <w:vMerge/>
          <w:tcBorders>
            <w:left w:val="nil"/>
            <w:bottom w:val="nil"/>
          </w:tcBorders>
        </w:tcPr>
        <w:p w14:paraId="1891FBCD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3375A058" w14:textId="2CD8A721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Студент</w:t>
          </w:r>
        </w:p>
      </w:tc>
      <w:tc>
        <w:tcPr>
          <w:tcW w:w="2948" w:type="dxa"/>
        </w:tcPr>
        <w:p w14:paraId="429524A3" w14:textId="4C05E214" w:rsidR="001838E5" w:rsidRPr="001838E5" w:rsidRDefault="003A3D22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Степанов Василь</w:t>
          </w:r>
        </w:p>
      </w:tc>
    </w:tr>
    <w:tr w:rsidR="001838E5" w:rsidRPr="001838E5" w14:paraId="0249A540" w14:textId="77777777" w:rsidTr="001838E5">
      <w:tc>
        <w:tcPr>
          <w:tcW w:w="4957" w:type="dxa"/>
          <w:vMerge/>
          <w:tcBorders>
            <w:left w:val="nil"/>
            <w:bottom w:val="nil"/>
          </w:tcBorders>
        </w:tcPr>
        <w:p w14:paraId="4046A8F2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71CC26A6" w14:textId="1EFEA5D8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Викладач</w:t>
          </w:r>
        </w:p>
      </w:tc>
      <w:tc>
        <w:tcPr>
          <w:tcW w:w="2948" w:type="dxa"/>
        </w:tcPr>
        <w:p w14:paraId="3FF3AD3C" w14:textId="3B6A2F6D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proofErr w:type="spellStart"/>
          <w:r w:rsidRPr="001838E5">
            <w:rPr>
              <w:rFonts w:ascii="Times New Roman" w:hAnsi="Times New Roman" w:cs="Times New Roman"/>
              <w:sz w:val="24"/>
              <w:szCs w:val="24"/>
            </w:rPr>
            <w:t>Бугиль</w:t>
          </w:r>
          <w:proofErr w:type="spellEnd"/>
          <w:r w:rsidRPr="001838E5">
            <w:rPr>
              <w:rFonts w:ascii="Times New Roman" w:hAnsi="Times New Roman" w:cs="Times New Roman"/>
              <w:sz w:val="24"/>
              <w:szCs w:val="24"/>
            </w:rPr>
            <w:t> Б.А.</w:t>
          </w:r>
        </w:p>
      </w:tc>
    </w:tr>
  </w:tbl>
  <w:p w14:paraId="3505D125" w14:textId="77777777" w:rsidR="00FC2C96" w:rsidRPr="001838E5" w:rsidRDefault="00FC2C96" w:rsidP="005562EC">
    <w:pPr>
      <w:pStyle w:val="a3"/>
      <w:rPr>
        <w:rFonts w:ascii="Times New Roman" w:hAnsi="Times New Roman" w:cs="Times New Roman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D92B62"/>
    <w:multiLevelType w:val="hybridMultilevel"/>
    <w:tmpl w:val="B66E3E7A"/>
    <w:lvl w:ilvl="0" w:tplc="82C08EBE">
      <w:start w:val="3"/>
      <w:numFmt w:val="bullet"/>
      <w:lvlText w:val="-"/>
      <w:lvlJc w:val="left"/>
      <w:pPr>
        <w:ind w:left="1068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38EF6571"/>
    <w:multiLevelType w:val="hybridMultilevel"/>
    <w:tmpl w:val="EC5043DC"/>
    <w:lvl w:ilvl="0" w:tplc="CB946D74">
      <w:start w:val="1"/>
      <w:numFmt w:val="decimal"/>
      <w:lvlText w:val="%1)"/>
      <w:lvlJc w:val="left"/>
      <w:pPr>
        <w:ind w:left="1221" w:hanging="79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506" w:hanging="360"/>
      </w:pPr>
    </w:lvl>
    <w:lvl w:ilvl="2" w:tplc="0422001B" w:tentative="1">
      <w:start w:val="1"/>
      <w:numFmt w:val="lowerRoman"/>
      <w:lvlText w:val="%3."/>
      <w:lvlJc w:val="right"/>
      <w:pPr>
        <w:ind w:left="2226" w:hanging="180"/>
      </w:pPr>
    </w:lvl>
    <w:lvl w:ilvl="3" w:tplc="0422000F" w:tentative="1">
      <w:start w:val="1"/>
      <w:numFmt w:val="decimal"/>
      <w:lvlText w:val="%4."/>
      <w:lvlJc w:val="left"/>
      <w:pPr>
        <w:ind w:left="2946" w:hanging="360"/>
      </w:pPr>
    </w:lvl>
    <w:lvl w:ilvl="4" w:tplc="04220019" w:tentative="1">
      <w:start w:val="1"/>
      <w:numFmt w:val="lowerLetter"/>
      <w:lvlText w:val="%5."/>
      <w:lvlJc w:val="left"/>
      <w:pPr>
        <w:ind w:left="3666" w:hanging="360"/>
      </w:pPr>
    </w:lvl>
    <w:lvl w:ilvl="5" w:tplc="0422001B" w:tentative="1">
      <w:start w:val="1"/>
      <w:numFmt w:val="lowerRoman"/>
      <w:lvlText w:val="%6."/>
      <w:lvlJc w:val="right"/>
      <w:pPr>
        <w:ind w:left="4386" w:hanging="180"/>
      </w:pPr>
    </w:lvl>
    <w:lvl w:ilvl="6" w:tplc="0422000F" w:tentative="1">
      <w:start w:val="1"/>
      <w:numFmt w:val="decimal"/>
      <w:lvlText w:val="%7."/>
      <w:lvlJc w:val="left"/>
      <w:pPr>
        <w:ind w:left="5106" w:hanging="360"/>
      </w:pPr>
    </w:lvl>
    <w:lvl w:ilvl="7" w:tplc="04220019" w:tentative="1">
      <w:start w:val="1"/>
      <w:numFmt w:val="lowerLetter"/>
      <w:lvlText w:val="%8."/>
      <w:lvlJc w:val="left"/>
      <w:pPr>
        <w:ind w:left="5826" w:hanging="360"/>
      </w:pPr>
    </w:lvl>
    <w:lvl w:ilvl="8" w:tplc="0422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55822352"/>
    <w:multiLevelType w:val="hybridMultilevel"/>
    <w:tmpl w:val="06BA62AC"/>
    <w:lvl w:ilvl="0" w:tplc="C97AD7E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0tzAxMzAxtTAwNjdU0lEKTi0uzszPAykwrAUAd6+YQiwAAAA="/>
  </w:docVars>
  <w:rsids>
    <w:rsidRoot w:val="00C82772"/>
    <w:rsid w:val="00022781"/>
    <w:rsid w:val="001063A6"/>
    <w:rsid w:val="00114327"/>
    <w:rsid w:val="001838E5"/>
    <w:rsid w:val="00201FD7"/>
    <w:rsid w:val="002862CB"/>
    <w:rsid w:val="002A5145"/>
    <w:rsid w:val="002B5404"/>
    <w:rsid w:val="003A3D22"/>
    <w:rsid w:val="003C7A1F"/>
    <w:rsid w:val="00425504"/>
    <w:rsid w:val="004B727D"/>
    <w:rsid w:val="00510EB8"/>
    <w:rsid w:val="005562EC"/>
    <w:rsid w:val="005E73D9"/>
    <w:rsid w:val="0060550E"/>
    <w:rsid w:val="00631A8B"/>
    <w:rsid w:val="007B21AE"/>
    <w:rsid w:val="007F052A"/>
    <w:rsid w:val="007F4826"/>
    <w:rsid w:val="00831306"/>
    <w:rsid w:val="00844E00"/>
    <w:rsid w:val="00892E53"/>
    <w:rsid w:val="00917092"/>
    <w:rsid w:val="00975D0A"/>
    <w:rsid w:val="00A82EA3"/>
    <w:rsid w:val="00A96F13"/>
    <w:rsid w:val="00B11241"/>
    <w:rsid w:val="00C82772"/>
    <w:rsid w:val="00CD7D50"/>
    <w:rsid w:val="00D22D48"/>
    <w:rsid w:val="00D61AA3"/>
    <w:rsid w:val="00DD3EAE"/>
    <w:rsid w:val="00EF0C82"/>
    <w:rsid w:val="00F110BE"/>
    <w:rsid w:val="00FA1D13"/>
    <w:rsid w:val="00FC2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063D7BC"/>
  <w15:docId w15:val="{270D7BD3-A41D-462A-BFD1-29DFC027D0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4">
    <w:name w:val="Верхній колонтитул Знак"/>
    <w:basedOn w:val="a0"/>
    <w:link w:val="a3"/>
    <w:uiPriority w:val="99"/>
    <w:rsid w:val="00FC2C96"/>
  </w:style>
  <w:style w:type="paragraph" w:styleId="a5">
    <w:name w:val="footer"/>
    <w:basedOn w:val="a"/>
    <w:link w:val="a6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6">
    <w:name w:val="Нижній колонтитул Знак"/>
    <w:basedOn w:val="a0"/>
    <w:link w:val="a5"/>
    <w:uiPriority w:val="99"/>
    <w:rsid w:val="00FC2C96"/>
  </w:style>
  <w:style w:type="table" w:styleId="a7">
    <w:name w:val="Table Grid"/>
    <w:basedOn w:val="a1"/>
    <w:uiPriority w:val="39"/>
    <w:rsid w:val="00FC2C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7F052A"/>
    <w:pPr>
      <w:ind w:left="720"/>
      <w:contextualSpacing/>
    </w:pPr>
  </w:style>
  <w:style w:type="paragraph" w:styleId="a9">
    <w:name w:val="Balloon Text"/>
    <w:basedOn w:val="a"/>
    <w:link w:val="aa"/>
    <w:uiPriority w:val="99"/>
    <w:semiHidden/>
    <w:unhideWhenUsed/>
    <w:rsid w:val="001063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у виносці Знак"/>
    <w:basedOn w:val="a0"/>
    <w:link w:val="a9"/>
    <w:uiPriority w:val="99"/>
    <w:semiHidden/>
    <w:rsid w:val="001063A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A18987-56CD-4B51-8CBE-FD192F917E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261</Words>
  <Characters>1290</Characters>
  <Application>Microsoft Office Word</Application>
  <DocSecurity>0</DocSecurity>
  <Lines>10</Lines>
  <Paragraphs>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RePack by Diakov</cp:lastModifiedBy>
  <cp:revision>3</cp:revision>
  <dcterms:created xsi:type="dcterms:W3CDTF">2020-05-20T23:52:00Z</dcterms:created>
  <dcterms:modified xsi:type="dcterms:W3CDTF">2020-05-21T07:21:00Z</dcterms:modified>
</cp:coreProperties>
</file>